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F5A9A" w:rsidRDefault="00EF5A9A" w:rsidP="00EF5A9A">
      <w:pPr>
        <w:jc w:val="both"/>
        <w:rPr>
          <w:b/>
        </w:rPr>
      </w:pPr>
      <w:r w:rsidRPr="00EF5A9A">
        <w:rPr>
          <w:b/>
        </w:rPr>
        <w:t>P1. Prosimy podać nazwę zespołu wskazującą na jego specjalizację</w:t>
      </w:r>
      <w:r w:rsidR="0007606A">
        <w:rPr>
          <w:b/>
        </w:rPr>
        <w:t>.</w:t>
      </w:r>
      <w:r w:rsidRPr="00EF5A9A">
        <w:rPr>
          <w:b/>
        </w:rPr>
        <w:t xml:space="preserve"> </w:t>
      </w:r>
    </w:p>
    <w:p w:rsidR="00EF5A9A" w:rsidRDefault="00EF5A9A" w:rsidP="00EF5A9A">
      <w:pPr>
        <w:jc w:val="both"/>
      </w:pPr>
      <w:r w:rsidRPr="00EF5A9A">
        <w:t>……………….</w:t>
      </w:r>
    </w:p>
    <w:p w:rsidR="00EF5A9A" w:rsidRDefault="00EF5A9A" w:rsidP="00EF5A9A">
      <w:pPr>
        <w:jc w:val="both"/>
        <w:rPr>
          <w:b/>
        </w:rPr>
      </w:pPr>
      <w:r w:rsidRPr="00EF5A9A">
        <w:rPr>
          <w:b/>
        </w:rPr>
        <w:t>P</w:t>
      </w:r>
      <w:r>
        <w:rPr>
          <w:b/>
        </w:rPr>
        <w:t xml:space="preserve">2. Dyscyplina/y naukowa/e w obszarze, której </w:t>
      </w:r>
      <w:r w:rsidR="0007606A">
        <w:rPr>
          <w:b/>
        </w:rPr>
        <w:t xml:space="preserve">zespół </w:t>
      </w:r>
      <w:r>
        <w:rPr>
          <w:b/>
        </w:rPr>
        <w:t>prowadzi badania i</w:t>
      </w:r>
      <w:r w:rsidR="0007606A">
        <w:rPr>
          <w:b/>
        </w:rPr>
        <w:t>/ lub</w:t>
      </w:r>
      <w:r>
        <w:rPr>
          <w:b/>
        </w:rPr>
        <w:t xml:space="preserve"> realizuje usługi.</w:t>
      </w:r>
    </w:p>
    <w:p w:rsidR="00EF5A9A" w:rsidRDefault="00EF5A9A" w:rsidP="00EF5A9A">
      <w:pPr>
        <w:jc w:val="both"/>
      </w:pPr>
      <w:r w:rsidRPr="00EF5A9A">
        <w:t>……………….</w:t>
      </w:r>
    </w:p>
    <w:p w:rsidR="00EF5A9A" w:rsidRDefault="00EF5A9A" w:rsidP="00EF5A9A">
      <w:pPr>
        <w:jc w:val="both"/>
        <w:rPr>
          <w:b/>
        </w:rPr>
      </w:pPr>
      <w:r w:rsidRPr="00EF5A9A">
        <w:rPr>
          <w:b/>
        </w:rPr>
        <w:t>P</w:t>
      </w:r>
      <w:r>
        <w:rPr>
          <w:b/>
        </w:rPr>
        <w:t xml:space="preserve">3. </w:t>
      </w:r>
      <w:r w:rsidR="002B520B" w:rsidRPr="002B520B">
        <w:rPr>
          <w:b/>
        </w:rPr>
        <w:t>Prosimy podać słowa/ hasła kluczowe związane ze specjalizacją zespołu, po których zespół będzie wyszukiwany w bazach danych. Hasła te będą również prezentowane w katalogu skierowanym do przedstawicieli biznesu i samorządu.</w:t>
      </w:r>
    </w:p>
    <w:p w:rsidR="00FF1F8B" w:rsidRDefault="00FF1F8B" w:rsidP="00FF1F8B">
      <w:pPr>
        <w:jc w:val="both"/>
      </w:pPr>
      <w:r w:rsidRPr="00EF5A9A">
        <w:t>……………….</w:t>
      </w:r>
    </w:p>
    <w:p w:rsidR="00EF5A9A" w:rsidRDefault="00EF5A9A" w:rsidP="00EF5A9A">
      <w:pPr>
        <w:jc w:val="both"/>
        <w:rPr>
          <w:b/>
        </w:rPr>
      </w:pPr>
      <w:r>
        <w:rPr>
          <w:b/>
        </w:rPr>
        <w:t>P</w:t>
      </w:r>
      <w:r w:rsidR="00DE1639">
        <w:rPr>
          <w:b/>
        </w:rPr>
        <w:t>4</w:t>
      </w:r>
      <w:r>
        <w:rPr>
          <w:b/>
        </w:rPr>
        <w:t xml:space="preserve">. </w:t>
      </w:r>
      <w:r w:rsidR="002B520B" w:rsidRPr="002B520B">
        <w:rPr>
          <w:b/>
        </w:rPr>
        <w:t>Prosimy opisać (w syntetyczny sposób) zespół (np. na jakim wydziale działa, czym się zajmuje, ile osób liczy, stopnie lub tytuły naukowe itp.) oraz jego doświadczenie (np. zrealizowane projekty/ usługi, dotychczasowi klienci).</w:t>
      </w:r>
    </w:p>
    <w:p w:rsidR="00EF5A9A" w:rsidRPr="00EF5A9A" w:rsidRDefault="00EF5A9A" w:rsidP="00EF5A9A">
      <w:pPr>
        <w:jc w:val="both"/>
      </w:pPr>
      <w:r w:rsidRPr="00EF5A9A">
        <w:t>……………….……………….</w:t>
      </w:r>
    </w:p>
    <w:p w:rsidR="00EF5A9A" w:rsidRPr="00EF5A9A" w:rsidRDefault="00EF5A9A" w:rsidP="00EF5A9A">
      <w:pPr>
        <w:jc w:val="both"/>
      </w:pPr>
      <w:r w:rsidRPr="00EF5A9A">
        <w:t>……………….……………….</w:t>
      </w:r>
    </w:p>
    <w:p w:rsidR="004E0AD5" w:rsidRPr="00510842" w:rsidRDefault="004E0AD5" w:rsidP="00510842">
      <w:pPr>
        <w:rPr>
          <w:b/>
        </w:rPr>
      </w:pPr>
      <w:r>
        <w:rPr>
          <w:b/>
        </w:rPr>
        <w:t>P</w:t>
      </w:r>
      <w:r w:rsidR="002942A6">
        <w:rPr>
          <w:b/>
        </w:rPr>
        <w:t>5</w:t>
      </w:r>
      <w:r>
        <w:rPr>
          <w:b/>
        </w:rPr>
        <w:t xml:space="preserve">. </w:t>
      </w:r>
      <w:r w:rsidR="002B520B" w:rsidRPr="002B520B">
        <w:rPr>
          <w:b/>
        </w:rPr>
        <w:t>Prosimy opisać (w syntetyczny a zarazem zrozumiały dla przedstawicieli środowiska biznesowego lub samorządowego sposób) jakimi</w:t>
      </w:r>
      <w:r w:rsidR="002B520B">
        <w:rPr>
          <w:b/>
        </w:rPr>
        <w:t xml:space="preserve"> </w:t>
      </w:r>
      <w:r w:rsidR="002B520B" w:rsidRPr="002B520B">
        <w:rPr>
          <w:b/>
        </w:rPr>
        <w:t>laboratoriami/ sprzętem/ aparatur</w:t>
      </w:r>
      <w:r w:rsidR="0007606A">
        <w:rPr>
          <w:b/>
        </w:rPr>
        <w:t xml:space="preserve">ą </w:t>
      </w:r>
      <w:r w:rsidR="002B520B" w:rsidRPr="002B520B">
        <w:rPr>
          <w:b/>
        </w:rPr>
        <w:t>badawczo-rozwojow</w:t>
      </w:r>
      <w:r w:rsidR="0007606A">
        <w:rPr>
          <w:b/>
        </w:rPr>
        <w:t>ą</w:t>
      </w:r>
      <w:r w:rsidR="002B520B" w:rsidRPr="002B520B">
        <w:rPr>
          <w:b/>
        </w:rPr>
        <w:t xml:space="preserve"> dysponuje zespołu </w:t>
      </w:r>
      <w:r w:rsidR="0007606A">
        <w:rPr>
          <w:b/>
        </w:rPr>
        <w:t>do realizacji badań/ usług</w:t>
      </w:r>
      <w:r w:rsidR="002B520B" w:rsidRPr="002B520B">
        <w:rPr>
          <w:b/>
        </w:rPr>
        <w:t xml:space="preserve"> (wymienić najważniejszy lub unikatowy w skali krajowej/ światowej sprzęt/ aparaturę itp.)</w:t>
      </w:r>
      <w:r>
        <w:rPr>
          <w:b/>
        </w:rPr>
        <w:t xml:space="preserve">. </w:t>
      </w:r>
    </w:p>
    <w:p w:rsidR="004E0AD5" w:rsidRDefault="0007606A" w:rsidP="0007606A">
      <w:pPr>
        <w:pStyle w:val="Akapitzlist"/>
        <w:numPr>
          <w:ilvl w:val="0"/>
          <w:numId w:val="6"/>
        </w:numPr>
        <w:jc w:val="both"/>
      </w:pPr>
      <w:r>
        <w:t>…..</w:t>
      </w:r>
    </w:p>
    <w:p w:rsidR="0007606A" w:rsidRDefault="0007606A" w:rsidP="0007606A">
      <w:pPr>
        <w:pStyle w:val="Akapitzlist"/>
        <w:numPr>
          <w:ilvl w:val="0"/>
          <w:numId w:val="6"/>
        </w:numPr>
        <w:jc w:val="both"/>
      </w:pPr>
      <w:r>
        <w:t>…..</w:t>
      </w:r>
    </w:p>
    <w:p w:rsidR="0007606A" w:rsidRDefault="0007606A" w:rsidP="0007606A">
      <w:pPr>
        <w:pStyle w:val="Akapitzlist"/>
        <w:numPr>
          <w:ilvl w:val="0"/>
          <w:numId w:val="6"/>
        </w:numPr>
        <w:jc w:val="both"/>
      </w:pPr>
      <w:r>
        <w:t>…</w:t>
      </w:r>
    </w:p>
    <w:p w:rsidR="0007606A" w:rsidRPr="00EF5A9A" w:rsidRDefault="0007606A" w:rsidP="0007606A">
      <w:pPr>
        <w:ind w:left="360"/>
        <w:jc w:val="both"/>
      </w:pPr>
      <w:r>
        <w:t>……</w:t>
      </w:r>
    </w:p>
    <w:p w:rsidR="004E0AD5" w:rsidRDefault="004E0AD5" w:rsidP="002B520B">
      <w:pPr>
        <w:rPr>
          <w:b/>
        </w:rPr>
      </w:pPr>
      <w:r>
        <w:rPr>
          <w:b/>
        </w:rPr>
        <w:t>P</w:t>
      </w:r>
      <w:r w:rsidR="002942A6">
        <w:rPr>
          <w:b/>
        </w:rPr>
        <w:t>6</w:t>
      </w:r>
      <w:r>
        <w:rPr>
          <w:b/>
        </w:rPr>
        <w:t xml:space="preserve">. </w:t>
      </w:r>
      <w:r w:rsidR="002B520B" w:rsidRPr="002B520B">
        <w:rPr>
          <w:b/>
        </w:rPr>
        <w:t xml:space="preserve">Prosimy opisać (w </w:t>
      </w:r>
      <w:r w:rsidR="0007606A" w:rsidRPr="002B520B">
        <w:rPr>
          <w:b/>
        </w:rPr>
        <w:t>syntetycznym sposób</w:t>
      </w:r>
      <w:r w:rsidR="002B520B" w:rsidRPr="002B520B">
        <w:rPr>
          <w:b/>
        </w:rPr>
        <w:t>)</w:t>
      </w:r>
      <w:r w:rsidR="0007606A">
        <w:rPr>
          <w:b/>
        </w:rPr>
        <w:t xml:space="preserve"> </w:t>
      </w:r>
      <w:r w:rsidR="002B520B" w:rsidRPr="002B520B">
        <w:rPr>
          <w:b/>
        </w:rPr>
        <w:t>ofertę B+R (tj. usługach badawczych, możliwych do wykonania analizach, ekspertyzach) skierowaną do przedstawicieli biznesu lub samorządu.</w:t>
      </w:r>
      <w:r w:rsidR="0007606A">
        <w:rPr>
          <w:b/>
        </w:rPr>
        <w:t xml:space="preserve"> Prosimy o stosowanie wypunktowań itp. </w:t>
      </w:r>
    </w:p>
    <w:p w:rsidR="00DE1639" w:rsidRPr="00EF5A9A" w:rsidRDefault="00DE1639" w:rsidP="00DE1639">
      <w:pPr>
        <w:jc w:val="both"/>
      </w:pPr>
      <w:r w:rsidRPr="00EF5A9A">
        <w:t>……………….……………….</w:t>
      </w:r>
    </w:p>
    <w:p w:rsidR="00DE1639" w:rsidRDefault="00DE1639" w:rsidP="00DE1639">
      <w:pPr>
        <w:jc w:val="both"/>
      </w:pPr>
      <w:r w:rsidRPr="00EF5A9A">
        <w:t>……………….……………….</w:t>
      </w:r>
    </w:p>
    <w:p w:rsidR="002B520B" w:rsidRPr="002B520B" w:rsidRDefault="004420F1" w:rsidP="002B520B">
      <w:pPr>
        <w:rPr>
          <w:b/>
          <w:sz w:val="20"/>
        </w:rPr>
      </w:pPr>
      <w:r w:rsidRPr="002B520B">
        <w:rPr>
          <w:b/>
        </w:rPr>
        <w:t>P</w:t>
      </w:r>
      <w:r w:rsidR="002942A6" w:rsidRPr="002B520B">
        <w:rPr>
          <w:b/>
        </w:rPr>
        <w:t>7</w:t>
      </w:r>
      <w:r w:rsidRPr="002B520B">
        <w:rPr>
          <w:b/>
        </w:rPr>
        <w:t xml:space="preserve">. </w:t>
      </w:r>
      <w:r w:rsidR="002B520B" w:rsidRPr="002B520B">
        <w:rPr>
          <w:b/>
          <w:sz w:val="20"/>
        </w:rPr>
        <w:t>Jeśli w Państwa zespole powstały jakieś wynalazki lub patenty, prosimy je wymienić i w syntetyczny sposób opisać.</w:t>
      </w:r>
      <w:r w:rsidR="00DA4793">
        <w:rPr>
          <w:b/>
          <w:sz w:val="20"/>
        </w:rPr>
        <w:t xml:space="preserve"> </w:t>
      </w:r>
      <w:r w:rsidR="00DA4793">
        <w:rPr>
          <w:b/>
        </w:rPr>
        <w:t>Prosimy o stosowanie wypunktowań itp.</w:t>
      </w:r>
    </w:p>
    <w:p w:rsidR="0007606A" w:rsidRDefault="0007606A" w:rsidP="0007606A">
      <w:pPr>
        <w:pStyle w:val="Akapitzlist"/>
        <w:numPr>
          <w:ilvl w:val="0"/>
          <w:numId w:val="7"/>
        </w:numPr>
        <w:jc w:val="both"/>
      </w:pPr>
      <w:r>
        <w:t>…..</w:t>
      </w:r>
    </w:p>
    <w:p w:rsidR="0007606A" w:rsidRDefault="0007606A" w:rsidP="0007606A">
      <w:pPr>
        <w:pStyle w:val="Akapitzlist"/>
        <w:numPr>
          <w:ilvl w:val="0"/>
          <w:numId w:val="7"/>
        </w:numPr>
        <w:jc w:val="both"/>
      </w:pPr>
      <w:r>
        <w:t>…..</w:t>
      </w:r>
    </w:p>
    <w:p w:rsidR="0007606A" w:rsidRDefault="0007606A" w:rsidP="0007606A">
      <w:pPr>
        <w:pStyle w:val="Akapitzlist"/>
        <w:numPr>
          <w:ilvl w:val="0"/>
          <w:numId w:val="7"/>
        </w:numPr>
        <w:jc w:val="both"/>
      </w:pPr>
      <w:r>
        <w:t>…..</w:t>
      </w:r>
    </w:p>
    <w:p w:rsidR="0007606A" w:rsidRDefault="0007606A" w:rsidP="0007606A">
      <w:pPr>
        <w:ind w:left="360"/>
        <w:jc w:val="both"/>
      </w:pPr>
      <w:r>
        <w:t>….</w:t>
      </w:r>
    </w:p>
    <w:p w:rsidR="002B520B" w:rsidRPr="002B520B" w:rsidRDefault="00D1379A" w:rsidP="002B520B">
      <w:pPr>
        <w:rPr>
          <w:b/>
          <w:sz w:val="20"/>
        </w:rPr>
      </w:pPr>
      <w:r w:rsidRPr="002B520B">
        <w:rPr>
          <w:b/>
        </w:rPr>
        <w:t>P</w:t>
      </w:r>
      <w:r w:rsidR="002942A6" w:rsidRPr="002B520B">
        <w:rPr>
          <w:b/>
        </w:rPr>
        <w:t>8</w:t>
      </w:r>
      <w:r w:rsidRPr="002B520B">
        <w:rPr>
          <w:b/>
        </w:rPr>
        <w:t xml:space="preserve">. </w:t>
      </w:r>
      <w:r w:rsidR="002B520B" w:rsidRPr="002B520B">
        <w:rPr>
          <w:b/>
          <w:sz w:val="20"/>
        </w:rPr>
        <w:t>Prosimy wypisać, kluczowe publikacje członków zespołu. W katalogu zostanie zaprezentowane 5 pierwszych publikacje, pozostałe informacje zostaną wykorzystane na dalszych etapach prac.</w:t>
      </w:r>
      <w:r w:rsidR="00DA4793">
        <w:rPr>
          <w:b/>
          <w:sz w:val="20"/>
        </w:rPr>
        <w:t xml:space="preserve"> </w:t>
      </w:r>
      <w:r w:rsidR="00DA4793">
        <w:rPr>
          <w:b/>
        </w:rPr>
        <w:t>Prosimy o stosowanie wypunktowań itp.</w:t>
      </w:r>
    </w:p>
    <w:p w:rsidR="0007606A" w:rsidRDefault="0007606A" w:rsidP="0007606A">
      <w:pPr>
        <w:pStyle w:val="Akapitzlist"/>
        <w:numPr>
          <w:ilvl w:val="0"/>
          <w:numId w:val="8"/>
        </w:numPr>
        <w:jc w:val="both"/>
      </w:pPr>
      <w:r>
        <w:t>…..</w:t>
      </w:r>
    </w:p>
    <w:p w:rsidR="0007606A" w:rsidRDefault="0007606A" w:rsidP="0007606A">
      <w:pPr>
        <w:pStyle w:val="Akapitzlist"/>
        <w:numPr>
          <w:ilvl w:val="0"/>
          <w:numId w:val="8"/>
        </w:numPr>
        <w:jc w:val="both"/>
      </w:pPr>
      <w:r>
        <w:t>…..</w:t>
      </w:r>
    </w:p>
    <w:p w:rsidR="0007606A" w:rsidRDefault="0007606A" w:rsidP="0007606A">
      <w:pPr>
        <w:pStyle w:val="Akapitzlist"/>
        <w:numPr>
          <w:ilvl w:val="0"/>
          <w:numId w:val="8"/>
        </w:numPr>
        <w:jc w:val="both"/>
      </w:pPr>
      <w:r>
        <w:lastRenderedPageBreak/>
        <w:t>….</w:t>
      </w:r>
    </w:p>
    <w:p w:rsidR="0007606A" w:rsidRDefault="0007606A" w:rsidP="0007606A">
      <w:pPr>
        <w:pStyle w:val="Akapitzlist"/>
        <w:numPr>
          <w:ilvl w:val="0"/>
          <w:numId w:val="8"/>
        </w:numPr>
        <w:jc w:val="both"/>
      </w:pPr>
      <w:r>
        <w:t>….</w:t>
      </w:r>
    </w:p>
    <w:p w:rsidR="0007606A" w:rsidRDefault="0007606A" w:rsidP="0007606A">
      <w:pPr>
        <w:pStyle w:val="Akapitzlist"/>
        <w:numPr>
          <w:ilvl w:val="0"/>
          <w:numId w:val="8"/>
        </w:numPr>
        <w:jc w:val="both"/>
      </w:pPr>
      <w:r>
        <w:t>….</w:t>
      </w:r>
    </w:p>
    <w:p w:rsidR="0007606A" w:rsidRDefault="0007606A" w:rsidP="0007606A">
      <w:pPr>
        <w:ind w:left="360"/>
        <w:jc w:val="both"/>
      </w:pPr>
      <w:r>
        <w:t>…..</w:t>
      </w:r>
    </w:p>
    <w:p w:rsidR="002B520B" w:rsidRPr="002B520B" w:rsidRDefault="00D1379A" w:rsidP="002B520B">
      <w:pPr>
        <w:rPr>
          <w:b/>
        </w:rPr>
      </w:pPr>
      <w:r w:rsidRPr="002B520B">
        <w:rPr>
          <w:b/>
        </w:rPr>
        <w:t xml:space="preserve">P9. </w:t>
      </w:r>
      <w:r w:rsidR="002B520B" w:rsidRPr="002B520B">
        <w:rPr>
          <w:b/>
          <w:sz w:val="20"/>
        </w:rPr>
        <w:t>Prosimy wypisać, kluczowe projekty, które obrazują w największym stopniu potencjał zespołu badawczego. W katalogu zostanie zaprezentowane 5 pierwszych projektów, pozostałe informacje zostaną wykorzystane na dalszych etapach prac.</w:t>
      </w:r>
      <w:r w:rsidR="00DA4793">
        <w:rPr>
          <w:b/>
          <w:sz w:val="20"/>
        </w:rPr>
        <w:t xml:space="preserve"> </w:t>
      </w:r>
      <w:r w:rsidR="00DA4793">
        <w:rPr>
          <w:b/>
        </w:rPr>
        <w:t>Prosimy o stosowanie wypunktowań itp.</w:t>
      </w:r>
    </w:p>
    <w:p w:rsidR="00C12F0F" w:rsidRDefault="00C12F0F" w:rsidP="00C12F0F">
      <w:pPr>
        <w:pStyle w:val="Akapitzlist"/>
        <w:numPr>
          <w:ilvl w:val="0"/>
          <w:numId w:val="9"/>
        </w:numPr>
        <w:jc w:val="both"/>
      </w:pPr>
      <w:r>
        <w:t>…..</w:t>
      </w:r>
    </w:p>
    <w:p w:rsidR="00C12F0F" w:rsidRDefault="00C12F0F" w:rsidP="00C12F0F">
      <w:pPr>
        <w:pStyle w:val="Akapitzlist"/>
        <w:numPr>
          <w:ilvl w:val="0"/>
          <w:numId w:val="9"/>
        </w:numPr>
        <w:jc w:val="both"/>
      </w:pPr>
      <w:r>
        <w:t>…..</w:t>
      </w:r>
    </w:p>
    <w:p w:rsidR="00C12F0F" w:rsidRDefault="00C12F0F" w:rsidP="00C12F0F">
      <w:pPr>
        <w:pStyle w:val="Akapitzlist"/>
        <w:numPr>
          <w:ilvl w:val="0"/>
          <w:numId w:val="9"/>
        </w:numPr>
        <w:jc w:val="both"/>
      </w:pPr>
      <w:r>
        <w:t>….</w:t>
      </w:r>
    </w:p>
    <w:p w:rsidR="00C12F0F" w:rsidRDefault="00C12F0F" w:rsidP="00C12F0F">
      <w:pPr>
        <w:pStyle w:val="Akapitzlist"/>
        <w:numPr>
          <w:ilvl w:val="0"/>
          <w:numId w:val="9"/>
        </w:numPr>
        <w:jc w:val="both"/>
      </w:pPr>
      <w:r>
        <w:t>….</w:t>
      </w:r>
    </w:p>
    <w:p w:rsidR="00C12F0F" w:rsidRDefault="00C12F0F" w:rsidP="00C12F0F">
      <w:pPr>
        <w:pStyle w:val="Akapitzlist"/>
        <w:numPr>
          <w:ilvl w:val="0"/>
          <w:numId w:val="9"/>
        </w:numPr>
        <w:jc w:val="both"/>
      </w:pPr>
      <w:r>
        <w:t>….</w:t>
      </w:r>
    </w:p>
    <w:p w:rsidR="00C12F0F" w:rsidRDefault="00C12F0F" w:rsidP="00C12F0F">
      <w:pPr>
        <w:ind w:left="360"/>
        <w:jc w:val="both"/>
      </w:pPr>
      <w:r>
        <w:t>…..</w:t>
      </w:r>
    </w:p>
    <w:p w:rsidR="002B520B" w:rsidRPr="002B520B" w:rsidRDefault="00EF3C19" w:rsidP="002B520B">
      <w:pPr>
        <w:rPr>
          <w:b/>
          <w:sz w:val="20"/>
        </w:rPr>
      </w:pPr>
      <w:r w:rsidRPr="002B520B">
        <w:rPr>
          <w:b/>
        </w:rPr>
        <w:t>P</w:t>
      </w:r>
      <w:r w:rsidR="004420F1" w:rsidRPr="002B520B">
        <w:rPr>
          <w:b/>
        </w:rPr>
        <w:t xml:space="preserve">10. </w:t>
      </w:r>
      <w:r w:rsidR="002B520B" w:rsidRPr="002B520B">
        <w:rPr>
          <w:b/>
          <w:sz w:val="20"/>
        </w:rPr>
        <w:t xml:space="preserve">Prosimy podzielić </w:t>
      </w:r>
      <w:r w:rsidR="00C12F0F" w:rsidRPr="002B520B">
        <w:rPr>
          <w:b/>
          <w:sz w:val="20"/>
        </w:rPr>
        <w:t>się pozostałymi</w:t>
      </w:r>
      <w:r w:rsidR="002B520B" w:rsidRPr="002B520B">
        <w:rPr>
          <w:b/>
          <w:sz w:val="20"/>
        </w:rPr>
        <w:t xml:space="preserve"> sukcesami Państwa zespołu np. nagrody, wyróżnienia itp.</w:t>
      </w:r>
    </w:p>
    <w:p w:rsidR="00EB6A8B" w:rsidRPr="00EF5A9A" w:rsidRDefault="00EB6A8B" w:rsidP="00EB6A8B">
      <w:pPr>
        <w:jc w:val="both"/>
      </w:pPr>
      <w:r w:rsidRPr="00EF5A9A">
        <w:t>……………….……………….</w:t>
      </w:r>
    </w:p>
    <w:p w:rsidR="00EB6A8B" w:rsidRPr="00EF5A9A" w:rsidRDefault="00EB6A8B" w:rsidP="00EB6A8B">
      <w:pPr>
        <w:jc w:val="both"/>
      </w:pPr>
      <w:r w:rsidRPr="00EF5A9A">
        <w:t>……………….……………….</w:t>
      </w:r>
    </w:p>
    <w:p w:rsidR="004420F1" w:rsidRDefault="0009404B" w:rsidP="004420F1">
      <w:pPr>
        <w:jc w:val="both"/>
        <w:rPr>
          <w:b/>
        </w:rPr>
      </w:pPr>
      <w:r>
        <w:rPr>
          <w:b/>
        </w:rPr>
        <w:t>P11. Prosimy o podanie osoby kontaktowej do Państwa zespołu, której imię i nazwisko będzie podawane w opracowaniu końcowym kierowanym do przedstawicieli biznesu i samorządów</w:t>
      </w:r>
      <w:r w:rsidR="00772562">
        <w:rPr>
          <w:b/>
        </w:rPr>
        <w:t xml:space="preserve"> np. biur m. st. Warszawa</w:t>
      </w:r>
      <w:r>
        <w:rPr>
          <w:b/>
        </w:rPr>
        <w:t xml:space="preserve">. </w:t>
      </w:r>
    </w:p>
    <w:p w:rsidR="0009404B" w:rsidRPr="0009404B" w:rsidRDefault="0009404B" w:rsidP="0009404B">
      <w:pPr>
        <w:pStyle w:val="Akapitzlist"/>
        <w:numPr>
          <w:ilvl w:val="0"/>
          <w:numId w:val="5"/>
        </w:numPr>
        <w:jc w:val="both"/>
      </w:pPr>
      <w:r w:rsidRPr="0009404B">
        <w:t>Imię i nazwisko (wraz z tytułem/ stopniem naukowym):</w:t>
      </w:r>
    </w:p>
    <w:p w:rsidR="0009404B" w:rsidRDefault="0009404B" w:rsidP="0009404B">
      <w:pPr>
        <w:pStyle w:val="Akapitzlist"/>
        <w:numPr>
          <w:ilvl w:val="0"/>
          <w:numId w:val="5"/>
        </w:numPr>
        <w:jc w:val="both"/>
      </w:pPr>
      <w:r w:rsidRPr="0009404B">
        <w:t>Adres e-mail:</w:t>
      </w:r>
    </w:p>
    <w:p w:rsidR="0009404B" w:rsidRPr="0009404B" w:rsidRDefault="0009404B" w:rsidP="0009404B">
      <w:pPr>
        <w:pStyle w:val="Akapitzlist"/>
        <w:numPr>
          <w:ilvl w:val="0"/>
          <w:numId w:val="5"/>
        </w:numPr>
        <w:jc w:val="both"/>
      </w:pPr>
      <w:r>
        <w:t>Telefon:</w:t>
      </w:r>
    </w:p>
    <w:p w:rsidR="0009404B" w:rsidRDefault="0009404B" w:rsidP="0009404B">
      <w:pPr>
        <w:pStyle w:val="Akapitzlist"/>
        <w:numPr>
          <w:ilvl w:val="0"/>
          <w:numId w:val="5"/>
        </w:numPr>
        <w:jc w:val="both"/>
      </w:pPr>
      <w:r w:rsidRPr="0009404B">
        <w:t xml:space="preserve">Strona www zespołu lub wydziału/ katedry/ jednostki organizacyjnej: </w:t>
      </w:r>
    </w:p>
    <w:p w:rsidR="00C12F0F" w:rsidRDefault="00C12F0F" w:rsidP="00C12F0F">
      <w:pPr>
        <w:jc w:val="both"/>
      </w:pPr>
    </w:p>
    <w:p w:rsidR="00AA0A88" w:rsidRPr="00AA0A88" w:rsidRDefault="00AA0A88" w:rsidP="00AA0A88">
      <w:pPr>
        <w:jc w:val="both"/>
      </w:pPr>
      <w:r>
        <w:rPr>
          <w:b/>
        </w:rPr>
        <w:t xml:space="preserve">ZDJĘCIA: </w:t>
      </w:r>
      <w:r>
        <w:t xml:space="preserve">prosimy o przekazanie </w:t>
      </w:r>
      <w:r w:rsidR="002053C3">
        <w:t xml:space="preserve">na adres </w:t>
      </w:r>
      <w:hyperlink r:id="rId8" w:history="1">
        <w:r w:rsidR="002053C3" w:rsidRPr="0081156E">
          <w:rPr>
            <w:rStyle w:val="Hipercze"/>
          </w:rPr>
          <w:t>marcin.karolak@pw.edu.pl</w:t>
        </w:r>
      </w:hyperlink>
      <w:r w:rsidR="002053C3">
        <w:t xml:space="preserve"> </w:t>
      </w:r>
      <w:r>
        <w:t xml:space="preserve">2-3 zdjęć przedstawiających Państwa zespół, dostępną aparaturę, laboratoria itp. </w:t>
      </w:r>
      <w:r w:rsidR="002C7CC8">
        <w:t>Jeżeli nie dysponują Państwo zdjęciami prosimy o taką informację</w:t>
      </w:r>
      <w:r w:rsidR="002053C3">
        <w:t xml:space="preserve"> (marcin.karolak@pw.edu.pl)</w:t>
      </w:r>
      <w:r w:rsidR="002C7CC8">
        <w:t>, nasz fotograf postara się z Państwem spotkać i</w:t>
      </w:r>
      <w:r w:rsidR="002053C3">
        <w:t> </w:t>
      </w:r>
      <w:r w:rsidR="002C7CC8">
        <w:t xml:space="preserve">wykonać promocyjne zdjęcia. </w:t>
      </w:r>
      <w:r w:rsidR="003957D6">
        <w:t>Zdjęcia zostaną zamieszczone w</w:t>
      </w:r>
      <w:r w:rsidR="00FE4F64">
        <w:t> </w:t>
      </w:r>
      <w:r w:rsidR="003957D6">
        <w:t xml:space="preserve">katalogu promującym zespoły badawcze działające na PW. </w:t>
      </w:r>
    </w:p>
    <w:p w:rsidR="00AA0A88" w:rsidRPr="0009404B" w:rsidRDefault="00AA0A88" w:rsidP="00AA0A88">
      <w:pPr>
        <w:jc w:val="both"/>
      </w:pPr>
    </w:p>
    <w:p w:rsidR="00EF3C19" w:rsidRPr="0009404B" w:rsidRDefault="00EF3C19" w:rsidP="00D1379A">
      <w:pPr>
        <w:jc w:val="both"/>
      </w:pPr>
    </w:p>
    <w:p w:rsidR="00375180" w:rsidRDefault="00375180" w:rsidP="00E213AA"/>
    <w:sectPr w:rsidR="003751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030B2" w:rsidRDefault="001030B2" w:rsidP="004E0AD5">
      <w:pPr>
        <w:spacing w:after="0" w:line="240" w:lineRule="auto"/>
      </w:pPr>
      <w:r>
        <w:separator/>
      </w:r>
    </w:p>
  </w:endnote>
  <w:endnote w:type="continuationSeparator" w:id="0">
    <w:p w:rsidR="001030B2" w:rsidRDefault="001030B2" w:rsidP="004E0A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030B2" w:rsidRDefault="001030B2" w:rsidP="004E0AD5">
      <w:pPr>
        <w:spacing w:after="0" w:line="240" w:lineRule="auto"/>
      </w:pPr>
      <w:r>
        <w:separator/>
      </w:r>
    </w:p>
  </w:footnote>
  <w:footnote w:type="continuationSeparator" w:id="0">
    <w:p w:rsidR="001030B2" w:rsidRDefault="001030B2" w:rsidP="004E0A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817CC"/>
    <w:multiLevelType w:val="hybridMultilevel"/>
    <w:tmpl w:val="26641A3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B4263"/>
    <w:multiLevelType w:val="hybridMultilevel"/>
    <w:tmpl w:val="F578B4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7C5DFC"/>
    <w:multiLevelType w:val="hybridMultilevel"/>
    <w:tmpl w:val="AAC60A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53830"/>
    <w:multiLevelType w:val="hybridMultilevel"/>
    <w:tmpl w:val="D23E30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2611FD"/>
    <w:multiLevelType w:val="hybridMultilevel"/>
    <w:tmpl w:val="D23E30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696FCE"/>
    <w:multiLevelType w:val="hybridMultilevel"/>
    <w:tmpl w:val="D23E30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A5661B"/>
    <w:multiLevelType w:val="hybridMultilevel"/>
    <w:tmpl w:val="EFFAD0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002BD8"/>
    <w:multiLevelType w:val="hybridMultilevel"/>
    <w:tmpl w:val="D132031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0E37E1"/>
    <w:multiLevelType w:val="hybridMultilevel"/>
    <w:tmpl w:val="D23E30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2"/>
  </w:num>
  <w:num w:numId="6">
    <w:abstractNumId w:val="4"/>
  </w:num>
  <w:num w:numId="7">
    <w:abstractNumId w:val="8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M2NrM0MbQ0MzZV0lEKTi0uzszPAykwqQUANL5WmCwAAAA="/>
  </w:docVars>
  <w:rsids>
    <w:rsidRoot w:val="00E213AA"/>
    <w:rsid w:val="00053072"/>
    <w:rsid w:val="0007606A"/>
    <w:rsid w:val="00091BAD"/>
    <w:rsid w:val="0009404B"/>
    <w:rsid w:val="00095700"/>
    <w:rsid w:val="000D0AA3"/>
    <w:rsid w:val="000E021D"/>
    <w:rsid w:val="000F0FB7"/>
    <w:rsid w:val="001030B2"/>
    <w:rsid w:val="0010544A"/>
    <w:rsid w:val="001448F9"/>
    <w:rsid w:val="00165287"/>
    <w:rsid w:val="001912EE"/>
    <w:rsid w:val="001E5543"/>
    <w:rsid w:val="002053C3"/>
    <w:rsid w:val="0023328B"/>
    <w:rsid w:val="002400DA"/>
    <w:rsid w:val="00273759"/>
    <w:rsid w:val="002942A6"/>
    <w:rsid w:val="00295D18"/>
    <w:rsid w:val="002B520B"/>
    <w:rsid w:val="002C06D6"/>
    <w:rsid w:val="002C7CC8"/>
    <w:rsid w:val="003449D1"/>
    <w:rsid w:val="00375180"/>
    <w:rsid w:val="00383664"/>
    <w:rsid w:val="003957D6"/>
    <w:rsid w:val="003C6E24"/>
    <w:rsid w:val="003E36C8"/>
    <w:rsid w:val="004420F1"/>
    <w:rsid w:val="00481638"/>
    <w:rsid w:val="004E0AD5"/>
    <w:rsid w:val="00510842"/>
    <w:rsid w:val="00564248"/>
    <w:rsid w:val="005723E7"/>
    <w:rsid w:val="005D57B1"/>
    <w:rsid w:val="00691DF3"/>
    <w:rsid w:val="006F4271"/>
    <w:rsid w:val="007371C1"/>
    <w:rsid w:val="00757AB0"/>
    <w:rsid w:val="00771CDC"/>
    <w:rsid w:val="00772562"/>
    <w:rsid w:val="007C3925"/>
    <w:rsid w:val="008E26D5"/>
    <w:rsid w:val="009B6568"/>
    <w:rsid w:val="00A21D71"/>
    <w:rsid w:val="00AA0A88"/>
    <w:rsid w:val="00AC50F7"/>
    <w:rsid w:val="00B12A69"/>
    <w:rsid w:val="00B44731"/>
    <w:rsid w:val="00B63073"/>
    <w:rsid w:val="00C12F0F"/>
    <w:rsid w:val="00C47ED8"/>
    <w:rsid w:val="00C5053F"/>
    <w:rsid w:val="00CA17B8"/>
    <w:rsid w:val="00CB15F1"/>
    <w:rsid w:val="00D1379A"/>
    <w:rsid w:val="00D87E3F"/>
    <w:rsid w:val="00DA4793"/>
    <w:rsid w:val="00DB7AEA"/>
    <w:rsid w:val="00DE01BA"/>
    <w:rsid w:val="00DE1639"/>
    <w:rsid w:val="00E213AA"/>
    <w:rsid w:val="00E47BE0"/>
    <w:rsid w:val="00E55522"/>
    <w:rsid w:val="00E67305"/>
    <w:rsid w:val="00E80B6C"/>
    <w:rsid w:val="00EB6A8B"/>
    <w:rsid w:val="00EF3C19"/>
    <w:rsid w:val="00EF5A9A"/>
    <w:rsid w:val="00F54102"/>
    <w:rsid w:val="00F81682"/>
    <w:rsid w:val="00F92B42"/>
    <w:rsid w:val="00FE46A4"/>
    <w:rsid w:val="00FE4F64"/>
    <w:rsid w:val="00FF1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AAB45A6-5ACC-4FAA-9F5B-0A6CA9D36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75180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E0AD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E0AD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E0AD5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A17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A17B8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2053C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5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in.karolak@pw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01776-BB4E-AC46-B8FF-3052F9897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3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1_22</dc:creator>
  <cp:keywords/>
  <dc:description/>
  <cp:lastModifiedBy>Paweł Huras</cp:lastModifiedBy>
  <cp:revision>2</cp:revision>
  <dcterms:created xsi:type="dcterms:W3CDTF">2020-03-27T08:35:00Z</dcterms:created>
  <dcterms:modified xsi:type="dcterms:W3CDTF">2020-03-27T08:35:00Z</dcterms:modified>
</cp:coreProperties>
</file>